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6060" w14:textId="77777777" w:rsidR="00857D16" w:rsidRPr="0098321E" w:rsidRDefault="00242214" w:rsidP="00127B76">
      <w:pPr>
        <w:pStyle w:val="1Title"/>
        <w:rPr>
          <w:highlight w:val="white"/>
          <w:lang w:val="en-GB"/>
        </w:rPr>
      </w:pPr>
      <w:r w:rsidRPr="0098321E">
        <w:rPr>
          <w:lang w:val="en-GB"/>
        </w:rPr>
        <w:t>A</w:t>
      </w:r>
      <w:r w:rsidR="00285E49" w:rsidRPr="0098321E">
        <w:rPr>
          <w:lang w:val="en-GB"/>
        </w:rPr>
        <w:t xml:space="preserve">bstract </w:t>
      </w:r>
      <w:r w:rsidR="00285E49" w:rsidRPr="00224494">
        <w:rPr>
          <w:lang w:val="en-GB"/>
        </w:rPr>
        <w:t>instructions</w:t>
      </w:r>
      <w:r w:rsidR="00285E49" w:rsidRPr="0098321E">
        <w:rPr>
          <w:lang w:val="en-GB"/>
        </w:rPr>
        <w:t xml:space="preserve"> for authors</w:t>
      </w:r>
    </w:p>
    <w:p w14:paraId="297DFEE5" w14:textId="56CBE978" w:rsidR="00857D16" w:rsidRPr="00100BC4" w:rsidRDefault="00100BC4" w:rsidP="00285E49">
      <w:pPr>
        <w:pStyle w:val="2Authors"/>
        <w:rPr>
          <w:lang w:val="en-US"/>
        </w:rPr>
      </w:pPr>
      <w:r>
        <w:rPr>
          <w:shd w:val="clear" w:color="auto" w:fill="FFFFFF"/>
          <w:lang w:val="en-US"/>
        </w:rPr>
        <w:t>Roman Šturm</w:t>
      </w:r>
      <w:r w:rsidR="003F3A9B" w:rsidRPr="00846322">
        <w:rPr>
          <w:shd w:val="clear" w:color="auto" w:fill="FFFFFF"/>
          <w:vertAlign w:val="superscript"/>
          <w:lang w:val="en-US"/>
        </w:rPr>
        <w:t>1</w:t>
      </w:r>
      <w:r w:rsidR="003F3A9B" w:rsidRPr="00846322">
        <w:rPr>
          <w:shd w:val="clear" w:color="auto" w:fill="FFFFFF"/>
          <w:lang w:val="en-US"/>
        </w:rPr>
        <w:t xml:space="preserve">, </w:t>
      </w:r>
      <w:r>
        <w:rPr>
          <w:shd w:val="clear" w:color="auto" w:fill="FFFFFF"/>
          <w:lang w:val="en-US"/>
        </w:rPr>
        <w:t>Tomaž Kek</w:t>
      </w:r>
      <w:r w:rsidR="002B5B5E">
        <w:rPr>
          <w:shd w:val="clear" w:color="auto" w:fill="FFFFFF"/>
          <w:vertAlign w:val="superscript"/>
          <w:lang w:val="en-US"/>
        </w:rPr>
        <w:t>1</w:t>
      </w:r>
      <w:r>
        <w:rPr>
          <w:shd w:val="clear" w:color="auto" w:fill="FFFFFF"/>
          <w:lang w:val="en-US"/>
        </w:rPr>
        <w:t xml:space="preserve">, </w:t>
      </w:r>
      <w:proofErr w:type="spellStart"/>
      <w:r>
        <w:rPr>
          <w:shd w:val="clear" w:color="auto" w:fill="FFFFFF"/>
          <w:lang w:val="en-US"/>
        </w:rPr>
        <w:t>Duši</w:t>
      </w:r>
      <w:proofErr w:type="spellEnd"/>
      <w:r>
        <w:rPr>
          <w:shd w:val="clear" w:color="auto" w:fill="FFFFFF"/>
          <w:lang w:val="en-US"/>
        </w:rPr>
        <w:t xml:space="preserve"> Železnik</w:t>
      </w:r>
      <w:r w:rsidR="002B5B5E">
        <w:rPr>
          <w:shd w:val="clear" w:color="auto" w:fill="FFFFFF"/>
          <w:vertAlign w:val="superscript"/>
          <w:lang w:val="en-US"/>
        </w:rPr>
        <w:t>1</w:t>
      </w:r>
      <w:r>
        <w:rPr>
          <w:shd w:val="clear" w:color="auto" w:fill="FFFFFF"/>
          <w:lang w:val="en-US"/>
        </w:rPr>
        <w:t xml:space="preserve"> and</w:t>
      </w:r>
      <w:r w:rsidR="00240C79">
        <w:rPr>
          <w:shd w:val="clear" w:color="auto" w:fill="FFFFFF"/>
          <w:lang w:val="en-US"/>
        </w:rPr>
        <w:t xml:space="preserve"> </w:t>
      </w:r>
      <w:r w:rsidR="00AE6A62">
        <w:rPr>
          <w:shd w:val="clear" w:color="auto" w:fill="FFFFFF"/>
          <w:lang w:val="en-US"/>
        </w:rPr>
        <w:t>Kristina</w:t>
      </w:r>
      <w:r w:rsidR="00240C79">
        <w:rPr>
          <w:shd w:val="clear" w:color="auto" w:fill="FFFFFF"/>
          <w:lang w:val="en-US"/>
        </w:rPr>
        <w:t xml:space="preserve"> Zadel</w:t>
      </w:r>
      <w:r w:rsidR="00CA1BA1" w:rsidRPr="00CA1BA1">
        <w:rPr>
          <w:shd w:val="clear" w:color="auto" w:fill="FFFFFF"/>
          <w:vertAlign w:val="superscript"/>
          <w:lang w:val="en-US"/>
        </w:rPr>
        <w:t>2</w:t>
      </w:r>
    </w:p>
    <w:p w14:paraId="601EBE6A" w14:textId="77777777" w:rsidR="0019220A" w:rsidRDefault="003F3A9B" w:rsidP="0040342D">
      <w:pPr>
        <w:pStyle w:val="3Affiliations"/>
        <w:rPr>
          <w:lang w:val="en-US"/>
        </w:rPr>
      </w:pPr>
      <w:r w:rsidRPr="00846322">
        <w:rPr>
          <w:vertAlign w:val="superscript"/>
          <w:lang w:val="en-US"/>
        </w:rPr>
        <w:t>1</w:t>
      </w:r>
      <w:r w:rsidRPr="00846322">
        <w:rPr>
          <w:lang w:val="en-US"/>
        </w:rPr>
        <w:t xml:space="preserve"> </w:t>
      </w:r>
      <w:r w:rsidR="00285E49" w:rsidRPr="00846322">
        <w:rPr>
          <w:lang w:val="en-US"/>
        </w:rPr>
        <w:t xml:space="preserve">University of </w:t>
      </w:r>
      <w:r w:rsidR="001E3A4C">
        <w:rPr>
          <w:lang w:val="en-US"/>
        </w:rPr>
        <w:t>Ljubljana</w:t>
      </w:r>
      <w:r w:rsidR="00285E49" w:rsidRPr="00846322">
        <w:rPr>
          <w:lang w:val="en-US"/>
        </w:rPr>
        <w:t xml:space="preserve">, </w:t>
      </w:r>
      <w:r w:rsidR="001E3A4C">
        <w:rPr>
          <w:lang w:val="en-US"/>
        </w:rPr>
        <w:t xml:space="preserve">Faculty of </w:t>
      </w:r>
      <w:r w:rsidR="00A535FA">
        <w:rPr>
          <w:lang w:val="en-US"/>
        </w:rPr>
        <w:t>Mechanical engineering</w:t>
      </w:r>
      <w:r w:rsidR="00285E49" w:rsidRPr="00846322">
        <w:rPr>
          <w:lang w:val="en-US"/>
        </w:rPr>
        <w:t xml:space="preserve">, </w:t>
      </w:r>
      <w:r w:rsidR="00740556">
        <w:rPr>
          <w:lang w:val="en-GB"/>
        </w:rPr>
        <w:t>Ljubljana</w:t>
      </w:r>
      <w:r w:rsidR="00BF78B3">
        <w:rPr>
          <w:lang w:val="en-GB"/>
        </w:rPr>
        <w:t>, Slovenia</w:t>
      </w:r>
      <w:r w:rsidR="0016418C" w:rsidRPr="00846322">
        <w:rPr>
          <w:lang w:val="en-US"/>
        </w:rPr>
        <w:t xml:space="preserve">. </w:t>
      </w:r>
    </w:p>
    <w:p w14:paraId="61A85DA0" w14:textId="560616B6" w:rsidR="00857D16" w:rsidRPr="00846322" w:rsidRDefault="0019220A" w:rsidP="0040342D">
      <w:pPr>
        <w:pStyle w:val="3Affiliations"/>
        <w:rPr>
          <w:lang w:val="en-US"/>
        </w:rPr>
      </w:pPr>
      <w:hyperlink r:id="rId8" w:history="1">
        <w:r w:rsidRPr="00827A70">
          <w:rPr>
            <w:rStyle w:val="Hyperlink"/>
            <w:lang w:val="en-US"/>
          </w:rPr>
          <w:t>roman.sturm@fs.uni-lj.si</w:t>
        </w:r>
      </w:hyperlink>
      <w:r w:rsidR="00C63A14">
        <w:rPr>
          <w:lang w:val="en-US"/>
        </w:rPr>
        <w:t>,</w:t>
      </w:r>
      <w:r w:rsidR="00AE33F9">
        <w:rPr>
          <w:lang w:val="en-US"/>
        </w:rPr>
        <w:t xml:space="preserve"> </w:t>
      </w:r>
      <w:hyperlink r:id="rId9" w:history="1">
        <w:r w:rsidR="00AE33F9" w:rsidRPr="00827A70">
          <w:rPr>
            <w:rStyle w:val="Hyperlink"/>
            <w:lang w:val="en-US"/>
          </w:rPr>
          <w:t>tomaz.kek@fs.uni-lj.si</w:t>
        </w:r>
      </w:hyperlink>
      <w:r w:rsidR="00AE33F9">
        <w:rPr>
          <w:lang w:val="en-US"/>
        </w:rPr>
        <w:t xml:space="preserve">, </w:t>
      </w:r>
      <w:hyperlink r:id="rId10" w:history="1">
        <w:r w:rsidR="00537229" w:rsidRPr="00827A70">
          <w:rPr>
            <w:rStyle w:val="Hyperlink"/>
            <w:lang w:val="en-US"/>
          </w:rPr>
          <w:t>d</w:t>
        </w:r>
        <w:r w:rsidR="00537229" w:rsidRPr="00827A70">
          <w:rPr>
            <w:rStyle w:val="Hyperlink"/>
            <w:lang w:val="en-US"/>
          </w:rPr>
          <w:t>usanka.</w:t>
        </w:r>
        <w:r w:rsidR="00537229" w:rsidRPr="00827A70">
          <w:rPr>
            <w:rStyle w:val="Hyperlink"/>
            <w:lang w:val="en-US"/>
          </w:rPr>
          <w:t>z</w:t>
        </w:r>
        <w:r w:rsidR="00537229" w:rsidRPr="00827A70">
          <w:rPr>
            <w:rStyle w:val="Hyperlink"/>
            <w:lang w:val="en-US"/>
          </w:rPr>
          <w:t>eleznik@fs.uni-lj.si</w:t>
        </w:r>
      </w:hyperlink>
      <w:r w:rsidR="00537229">
        <w:rPr>
          <w:lang w:val="en-US"/>
        </w:rPr>
        <w:t xml:space="preserve"> </w:t>
      </w:r>
    </w:p>
    <w:p w14:paraId="2709C838" w14:textId="2188D529" w:rsidR="00C63A14" w:rsidRDefault="003F3A9B" w:rsidP="0040342D">
      <w:pPr>
        <w:pStyle w:val="3Affiliations"/>
        <w:rPr>
          <w:lang w:val="en-US"/>
        </w:rPr>
      </w:pPr>
      <w:r w:rsidRPr="00846322">
        <w:rPr>
          <w:vertAlign w:val="superscript"/>
          <w:lang w:val="en-US"/>
        </w:rPr>
        <w:t>2</w:t>
      </w:r>
      <w:r w:rsidRPr="00846322">
        <w:rPr>
          <w:lang w:val="en-US"/>
        </w:rPr>
        <w:t xml:space="preserve"> </w:t>
      </w:r>
      <w:proofErr w:type="spellStart"/>
      <w:r w:rsidR="00CA1BA1">
        <w:rPr>
          <w:lang w:val="en-US"/>
        </w:rPr>
        <w:t>Ecoplin</w:t>
      </w:r>
      <w:proofErr w:type="spellEnd"/>
      <w:r w:rsidR="00CA1BA1">
        <w:rPr>
          <w:lang w:val="en-US"/>
        </w:rPr>
        <w:t xml:space="preserve"> Zadel d.o.o.</w:t>
      </w:r>
      <w:r w:rsidR="00285E49" w:rsidRPr="00846322">
        <w:rPr>
          <w:lang w:val="en-US"/>
        </w:rPr>
        <w:t xml:space="preserve">, </w:t>
      </w:r>
      <w:proofErr w:type="spellStart"/>
      <w:r w:rsidR="00C63A14">
        <w:rPr>
          <w:lang w:val="en-US"/>
        </w:rPr>
        <w:t>Žabjek</w:t>
      </w:r>
      <w:proofErr w:type="spellEnd"/>
      <w:r w:rsidR="00C63A14">
        <w:rPr>
          <w:lang w:val="en-US"/>
        </w:rPr>
        <w:t xml:space="preserve"> 15</w:t>
      </w:r>
      <w:r w:rsidR="00B23F81" w:rsidRPr="00846322">
        <w:rPr>
          <w:lang w:val="en-US"/>
        </w:rPr>
        <w:t>.</w:t>
      </w:r>
      <w:r w:rsidR="00285E49" w:rsidRPr="00846322">
        <w:rPr>
          <w:lang w:val="en-US"/>
        </w:rPr>
        <w:t xml:space="preserve">, </w:t>
      </w:r>
      <w:r w:rsidR="009F4ADD">
        <w:rPr>
          <w:lang w:val="en-GB"/>
        </w:rPr>
        <w:t>Višnja Gora, Slovenia</w:t>
      </w:r>
      <w:r w:rsidR="0016418C" w:rsidRPr="003F2850">
        <w:rPr>
          <w:lang w:val="en-US"/>
        </w:rPr>
        <w:t>.</w:t>
      </w:r>
    </w:p>
    <w:p w14:paraId="131CA0DD" w14:textId="3D52E37C" w:rsidR="00857D16" w:rsidRPr="00846322" w:rsidRDefault="00AE6A62" w:rsidP="0040342D">
      <w:pPr>
        <w:pStyle w:val="3Affiliations"/>
        <w:rPr>
          <w:lang w:val="en-US"/>
        </w:rPr>
      </w:pPr>
      <w:hyperlink r:id="rId11" w:history="1">
        <w:r w:rsidRPr="00827A70">
          <w:rPr>
            <w:rStyle w:val="Hyperlink"/>
            <w:lang w:val="en-US"/>
          </w:rPr>
          <w:t>zadel@ecoplin-zadel.si</w:t>
        </w:r>
      </w:hyperlink>
      <w:r>
        <w:rPr>
          <w:lang w:val="en-US"/>
        </w:rPr>
        <w:t xml:space="preserve"> </w:t>
      </w:r>
    </w:p>
    <w:p w14:paraId="4C53FAAD" w14:textId="1B15B160" w:rsidR="00AF437A" w:rsidRPr="005660C3" w:rsidRDefault="00AF437A" w:rsidP="0040342D">
      <w:pPr>
        <w:pStyle w:val="4Keywords"/>
      </w:pPr>
      <w:r w:rsidRPr="005660C3">
        <w:rPr>
          <w:b/>
        </w:rPr>
        <w:t>Keywords:</w:t>
      </w:r>
      <w:r w:rsidRPr="005660C3">
        <w:t xml:space="preserve"> acoustic emission</w:t>
      </w:r>
      <w:r w:rsidR="00A1221F">
        <w:t xml:space="preserve">, </w:t>
      </w:r>
      <w:r w:rsidR="00E4430D">
        <w:t>compos</w:t>
      </w:r>
      <w:r w:rsidR="00757B1C">
        <w:t xml:space="preserve">ite, concrete, </w:t>
      </w:r>
      <w:r w:rsidR="00DB42EB">
        <w:t>pattern recognition</w:t>
      </w:r>
      <w:r w:rsidRPr="005660C3">
        <w:t xml:space="preserve"> (maximum 5)</w:t>
      </w:r>
    </w:p>
    <w:p w14:paraId="4CC4A81F" w14:textId="77777777" w:rsidR="00857D16" w:rsidRPr="00846322" w:rsidRDefault="008D2932" w:rsidP="00D93F7F">
      <w:pPr>
        <w:pStyle w:val="5Abstracttitle"/>
      </w:pPr>
      <w:r w:rsidRPr="00D93F7F">
        <w:t>Abstract</w:t>
      </w:r>
    </w:p>
    <w:p w14:paraId="58E39489" w14:textId="3EDBC83D" w:rsidR="00857D16" w:rsidRPr="0016418C" w:rsidRDefault="001F78AA" w:rsidP="00A1572A">
      <w:pPr>
        <w:pStyle w:val="6Abstracttext"/>
      </w:pPr>
      <w:r>
        <w:t>The a</w:t>
      </w:r>
      <w:r w:rsidR="003D4BB8">
        <w:t xml:space="preserve">bstract should be </w:t>
      </w:r>
      <w:r w:rsidR="003D4BB8" w:rsidRPr="00846322">
        <w:t>completed in this M</w:t>
      </w:r>
      <w:r w:rsidR="00787F99">
        <w:t>S</w:t>
      </w:r>
      <w:r w:rsidR="003D4BB8" w:rsidRPr="00846322">
        <w:t xml:space="preserve"> Word file</w:t>
      </w:r>
      <w:r w:rsidR="00787F99">
        <w:t xml:space="preserve">. It can be a text </w:t>
      </w:r>
      <w:r w:rsidR="00B154C4">
        <w:t>or a</w:t>
      </w:r>
      <w:r w:rsidR="00D51637">
        <w:t xml:space="preserve"> graphical abstract </w:t>
      </w:r>
      <w:r w:rsidR="00B154C4">
        <w:t>with</w:t>
      </w:r>
      <w:r w:rsidR="00D51637">
        <w:t xml:space="preserve"> an image. In addition to summarizing the content, it should represent the topic of the article in an attention-grabbing way.</w:t>
      </w:r>
      <w:r w:rsidR="005D4D2B">
        <w:t xml:space="preserve"> </w:t>
      </w:r>
      <w:r w:rsidR="00AF437A" w:rsidRPr="00846322">
        <w:t xml:space="preserve">This </w:t>
      </w:r>
      <w:r w:rsidR="00285E49" w:rsidRPr="00846322">
        <w:t>file is provided</w:t>
      </w:r>
      <w:r w:rsidR="0016418C" w:rsidRPr="00846322">
        <w:t xml:space="preserve"> to ensure maximum uniformity of style and reproduction without further modifications. Please</w:t>
      </w:r>
      <w:r w:rsidR="00AF437A" w:rsidRPr="00846322">
        <w:t>,</w:t>
      </w:r>
      <w:r w:rsidR="0016418C" w:rsidRPr="00846322">
        <w:t xml:space="preserve"> try to follow the instructions as closely as possible</w:t>
      </w:r>
      <w:r w:rsidR="00285E49" w:rsidRPr="00846322">
        <w:t xml:space="preserve">. The abstract </w:t>
      </w:r>
      <w:r w:rsidR="007D7CA4">
        <w:t>can be up to</w:t>
      </w:r>
      <w:r w:rsidR="00AF437A" w:rsidRPr="00846322">
        <w:t xml:space="preserve"> one page</w:t>
      </w:r>
      <w:r w:rsidR="007D7CA4">
        <w:t xml:space="preserve"> long</w:t>
      </w:r>
      <w:r w:rsidR="00846322">
        <w:t xml:space="preserve"> by using Garamond font style </w:t>
      </w:r>
      <w:r w:rsidR="00812373">
        <w:t>s</w:t>
      </w:r>
      <w:r w:rsidR="00846322">
        <w:t>ize 12 for the document body</w:t>
      </w:r>
      <w:r w:rsidR="00285E49" w:rsidRPr="00846322">
        <w:t>.</w:t>
      </w:r>
      <w:r w:rsidR="00AF437A" w:rsidRPr="00846322">
        <w:t xml:space="preserve"> Submission should be carried out by email to </w:t>
      </w:r>
      <w:hyperlink r:id="rId12" w:history="1">
        <w:r w:rsidR="000C47DA" w:rsidRPr="00827A70">
          <w:rPr>
            <w:rStyle w:val="Hyperlink"/>
          </w:rPr>
          <w:t>ewgae2022@fs.uni-lj.si</w:t>
        </w:r>
      </w:hyperlink>
      <w:r w:rsidR="00AF437A" w:rsidRPr="00846322">
        <w:t xml:space="preserve">. </w:t>
      </w:r>
      <w:r w:rsidR="00A1572A">
        <w:t>Authors should indicate their preferences: Oral, Poster</w:t>
      </w:r>
      <w:r>
        <w:t>,</w:t>
      </w:r>
      <w:r w:rsidR="00A1572A">
        <w:t xml:space="preserve"> or Presentation in a particular Special Session.</w:t>
      </w:r>
    </w:p>
    <w:sectPr w:rsidR="00857D16" w:rsidRPr="0016418C" w:rsidSect="003F181B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1417" w:right="1701" w:bottom="1417" w:left="1701" w:header="0" w:footer="83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07E23F" w14:textId="77777777" w:rsidR="00696975" w:rsidRDefault="00696975" w:rsidP="00B23F81">
      <w:pPr>
        <w:spacing w:after="0" w:line="240" w:lineRule="auto"/>
      </w:pPr>
      <w:r>
        <w:separator/>
      </w:r>
    </w:p>
  </w:endnote>
  <w:endnote w:type="continuationSeparator" w:id="0">
    <w:p w14:paraId="18C39FAF" w14:textId="77777777" w:rsidR="00696975" w:rsidRDefault="00696975" w:rsidP="00B23F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9BA47E" w14:textId="77777777" w:rsidR="00EB77AF" w:rsidRDefault="00EB77A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9E32CB" w14:textId="2527F4C3" w:rsidR="006775F0" w:rsidRDefault="001A3BF9" w:rsidP="003F181B">
    <w:pPr>
      <w:pStyle w:val="Footer"/>
      <w:jc w:val="center"/>
      <w:rPr>
        <w:b/>
      </w:rPr>
    </w:pPr>
    <w:r>
      <w:rPr>
        <w:b/>
      </w:rPr>
      <w:t xml:space="preserve">EWGAE 35, </w:t>
    </w:r>
    <w:proofErr w:type="spellStart"/>
    <w:r>
      <w:rPr>
        <w:b/>
      </w:rPr>
      <w:t>Ljubljana</w:t>
    </w:r>
    <w:proofErr w:type="spellEnd"/>
    <w:r>
      <w:rPr>
        <w:b/>
      </w:rPr>
      <w:t xml:space="preserve">, </w:t>
    </w:r>
    <w:proofErr w:type="spellStart"/>
    <w:r>
      <w:rPr>
        <w:b/>
      </w:rPr>
      <w:t>Slovenia</w:t>
    </w:r>
    <w:proofErr w:type="spellEnd"/>
    <w:r>
      <w:rPr>
        <w:b/>
      </w:rPr>
      <w:t>, 13</w:t>
    </w:r>
    <w:r w:rsidRPr="00240C79">
      <w:rPr>
        <w:b/>
        <w:vertAlign w:val="superscript"/>
      </w:rPr>
      <w:t>th</w:t>
    </w:r>
    <w:r>
      <w:rPr>
        <w:b/>
      </w:rPr>
      <w:t xml:space="preserve"> </w:t>
    </w:r>
    <w:r w:rsidR="006775F0">
      <w:rPr>
        <w:b/>
      </w:rPr>
      <w:t>–</w:t>
    </w:r>
    <w:r>
      <w:rPr>
        <w:b/>
      </w:rPr>
      <w:t xml:space="preserve"> 1</w:t>
    </w:r>
    <w:r w:rsidR="00240C79">
      <w:rPr>
        <w:b/>
      </w:rPr>
      <w:t>6</w:t>
    </w:r>
    <w:r w:rsidR="006775F0" w:rsidRPr="00240C79">
      <w:rPr>
        <w:b/>
        <w:vertAlign w:val="superscript"/>
      </w:rPr>
      <w:t>th</w:t>
    </w:r>
    <w:r w:rsidR="006775F0">
      <w:rPr>
        <w:b/>
      </w:rPr>
      <w:t xml:space="preserve"> Sep.</w:t>
    </w:r>
  </w:p>
  <w:p w14:paraId="18EB8B65" w14:textId="52598709" w:rsidR="007F2C00" w:rsidRPr="001E3A4C" w:rsidRDefault="003F181B" w:rsidP="003F181B">
    <w:pPr>
      <w:pStyle w:val="Footer"/>
      <w:jc w:val="center"/>
    </w:pPr>
    <w:r w:rsidRPr="001E3A4C">
      <w:rPr>
        <w:b/>
      </w:rPr>
      <w:t>www.</w:t>
    </w:r>
    <w:r w:rsidRPr="001E3A4C">
      <w:rPr>
        <w:b/>
      </w:rPr>
      <w:t>ewgae2022.si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9FA181" w14:textId="77777777" w:rsidR="00EB77AF" w:rsidRDefault="00EB77A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1FD13F" w14:textId="77777777" w:rsidR="00696975" w:rsidRDefault="00696975" w:rsidP="00B23F81">
      <w:pPr>
        <w:spacing w:after="0" w:line="240" w:lineRule="auto"/>
      </w:pPr>
      <w:r>
        <w:separator/>
      </w:r>
    </w:p>
  </w:footnote>
  <w:footnote w:type="continuationSeparator" w:id="0">
    <w:p w14:paraId="7148757B" w14:textId="77777777" w:rsidR="00696975" w:rsidRDefault="00696975" w:rsidP="00B23F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4039C8" w14:textId="77777777" w:rsidR="00EB77AF" w:rsidRDefault="00EB77A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59E425" w14:textId="77777777" w:rsidR="00B3772A" w:rsidRDefault="00B3772A" w:rsidP="00B23F81">
    <w:pPr>
      <w:pStyle w:val="Header"/>
      <w:jc w:val="center"/>
    </w:pPr>
  </w:p>
  <w:p w14:paraId="3556BF48" w14:textId="77777777" w:rsidR="001B4A9F" w:rsidRDefault="001B4A9F" w:rsidP="00B23F81">
    <w:pPr>
      <w:pStyle w:val="Header"/>
      <w:jc w:val="center"/>
    </w:pPr>
  </w:p>
  <w:p w14:paraId="15925981" w14:textId="0B50C9B4" w:rsidR="00224494" w:rsidRDefault="00C51111" w:rsidP="00B23F81">
    <w:pPr>
      <w:pStyle w:val="Header"/>
      <w:jc w:val="center"/>
    </w:pPr>
    <w:r>
      <w:rPr>
        <w:noProof/>
      </w:rPr>
      <w:drawing>
        <wp:inline distT="0" distB="0" distL="0" distR="0" wp14:anchorId="62228D2B" wp14:editId="7AE1041F">
          <wp:extent cx="1752600" cy="598489"/>
          <wp:effectExtent l="0" t="0" r="0" b="0"/>
          <wp:docPr id="10" name="Picture 10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 descr="A picture containing text, clipar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72184" cy="60517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785767" w14:textId="77777777" w:rsidR="00EB77AF" w:rsidRDefault="00EB77A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E737637"/>
    <w:multiLevelType w:val="multilevel"/>
    <w:tmpl w:val="D74E83D8"/>
    <w:lvl w:ilvl="0">
      <w:start w:val="1"/>
      <w:numFmt w:val="decimal"/>
      <w:pStyle w:val="Heading1"/>
      <w:lvlText w:val="%1 "/>
      <w:lvlJc w:val="left"/>
      <w:pPr>
        <w:ind w:left="720" w:hanging="363"/>
      </w:pPr>
    </w:lvl>
    <w:lvl w:ilvl="1">
      <w:start w:val="1"/>
      <w:numFmt w:val="decimal"/>
      <w:pStyle w:val="Heading2"/>
      <w:lvlText w:val="%1.%2 "/>
      <w:lvlJc w:val="left"/>
      <w:pPr>
        <w:ind w:left="935" w:hanging="510"/>
      </w:pPr>
    </w:lvl>
    <w:lvl w:ilvl="2">
      <w:start w:val="1"/>
      <w:numFmt w:val="lowerRoman"/>
      <w:pStyle w:val="Heading3"/>
      <w:lvlText w:val="%1.%2.%3 "/>
      <w:lvlJc w:val="left"/>
      <w:pPr>
        <w:tabs>
          <w:tab w:val="num" w:pos="1191"/>
        </w:tabs>
        <w:ind w:left="1134" w:hanging="567"/>
      </w:pPr>
    </w:lvl>
    <w:lvl w:ilvl="3">
      <w:start w:val="1"/>
      <w:numFmt w:val="none"/>
      <w:pStyle w:val="Heading4"/>
      <w:suff w:val="nothing"/>
      <w:lvlText w:val=""/>
      <w:lvlJc w:val="left"/>
      <w:pPr>
        <w:ind w:left="1247" w:hanging="283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0NjGzMDQ0MjMwtjBX0lEKTi0uzszPAykwrAUAUk8XpiwAAAA="/>
  </w:docVars>
  <w:rsids>
    <w:rsidRoot w:val="00857D16"/>
    <w:rsid w:val="000609D0"/>
    <w:rsid w:val="00066A91"/>
    <w:rsid w:val="00081033"/>
    <w:rsid w:val="000C47DA"/>
    <w:rsid w:val="000F2A26"/>
    <w:rsid w:val="00100BC4"/>
    <w:rsid w:val="00127B76"/>
    <w:rsid w:val="00160623"/>
    <w:rsid w:val="0016418C"/>
    <w:rsid w:val="0019220A"/>
    <w:rsid w:val="001A3BF9"/>
    <w:rsid w:val="001B4A9F"/>
    <w:rsid w:val="001E3A4C"/>
    <w:rsid w:val="001F78AA"/>
    <w:rsid w:val="00205403"/>
    <w:rsid w:val="00224494"/>
    <w:rsid w:val="00240C79"/>
    <w:rsid w:val="00242214"/>
    <w:rsid w:val="00285E49"/>
    <w:rsid w:val="002B5B5E"/>
    <w:rsid w:val="00302A25"/>
    <w:rsid w:val="00322EB7"/>
    <w:rsid w:val="003D4BB8"/>
    <w:rsid w:val="003F181B"/>
    <w:rsid w:val="003F2850"/>
    <w:rsid w:val="003F3A9B"/>
    <w:rsid w:val="0040342D"/>
    <w:rsid w:val="004A78BF"/>
    <w:rsid w:val="004C4CEC"/>
    <w:rsid w:val="00537229"/>
    <w:rsid w:val="005660C3"/>
    <w:rsid w:val="005D4D2B"/>
    <w:rsid w:val="006116BA"/>
    <w:rsid w:val="006775F0"/>
    <w:rsid w:val="00696975"/>
    <w:rsid w:val="006F2B40"/>
    <w:rsid w:val="00713AC9"/>
    <w:rsid w:val="00740556"/>
    <w:rsid w:val="00740955"/>
    <w:rsid w:val="00757B1C"/>
    <w:rsid w:val="00787F99"/>
    <w:rsid w:val="007D7CA4"/>
    <w:rsid w:val="007F2C00"/>
    <w:rsid w:val="00812373"/>
    <w:rsid w:val="00846322"/>
    <w:rsid w:val="00857D16"/>
    <w:rsid w:val="008B08F4"/>
    <w:rsid w:val="008B5318"/>
    <w:rsid w:val="008C0847"/>
    <w:rsid w:val="008D2932"/>
    <w:rsid w:val="0090307A"/>
    <w:rsid w:val="0098321E"/>
    <w:rsid w:val="00995B00"/>
    <w:rsid w:val="009F4ADD"/>
    <w:rsid w:val="00A1221F"/>
    <w:rsid w:val="00A1572A"/>
    <w:rsid w:val="00A535FA"/>
    <w:rsid w:val="00AA44A8"/>
    <w:rsid w:val="00AE33F9"/>
    <w:rsid w:val="00AE6A62"/>
    <w:rsid w:val="00AF437A"/>
    <w:rsid w:val="00B154C4"/>
    <w:rsid w:val="00B23F81"/>
    <w:rsid w:val="00B3772A"/>
    <w:rsid w:val="00B4321C"/>
    <w:rsid w:val="00BF78B3"/>
    <w:rsid w:val="00C51111"/>
    <w:rsid w:val="00C63A14"/>
    <w:rsid w:val="00CA1BA1"/>
    <w:rsid w:val="00D41E81"/>
    <w:rsid w:val="00D51637"/>
    <w:rsid w:val="00D55FCA"/>
    <w:rsid w:val="00D93F7F"/>
    <w:rsid w:val="00DB42EB"/>
    <w:rsid w:val="00E4430D"/>
    <w:rsid w:val="00EB77AF"/>
    <w:rsid w:val="00ED5E29"/>
    <w:rsid w:val="00F16E07"/>
    <w:rsid w:val="00F65E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9292855"/>
  <w15:docId w15:val="{B2040B74-0C08-475E-B64D-BCFB2A0895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Main text"/>
    <w:qFormat/>
    <w:rsid w:val="0040342D"/>
    <w:pPr>
      <w:spacing w:after="160" w:line="259" w:lineRule="auto"/>
      <w:jc w:val="both"/>
    </w:pPr>
    <w:rPr>
      <w:rFonts w:ascii="Garamond" w:hAnsi="Garamond"/>
      <w:sz w:val="24"/>
    </w:rPr>
  </w:style>
  <w:style w:type="paragraph" w:styleId="Heading1">
    <w:name w:val="heading 1"/>
    <w:basedOn w:val="Normal"/>
    <w:next w:val="Normal"/>
    <w:link w:val="Heading1Char"/>
    <w:uiPriority w:val="9"/>
    <w:rsid w:val="00430AB4"/>
    <w:pPr>
      <w:keepNext/>
      <w:keepLines/>
      <w:numPr>
        <w:numId w:val="1"/>
      </w:numPr>
      <w:spacing w:before="480" w:after="240" w:line="360" w:lineRule="auto"/>
      <w:outlineLvl w:val="0"/>
    </w:pPr>
    <w:rPr>
      <w:rFonts w:asciiTheme="majorHAnsi" w:eastAsiaTheme="majorEastAsia" w:hAnsiTheme="majorHAnsi" w:cstheme="majorBidi"/>
      <w:color w:val="44546A" w:themeColor="text2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430AB4"/>
    <w:pPr>
      <w:keepNext/>
      <w:keepLines/>
      <w:numPr>
        <w:ilvl w:val="1"/>
        <w:numId w:val="1"/>
      </w:numPr>
      <w:spacing w:before="480" w:after="240" w:line="360" w:lineRule="auto"/>
      <w:outlineLvl w:val="1"/>
    </w:pPr>
    <w:rPr>
      <w:rFonts w:asciiTheme="majorHAnsi" w:eastAsiaTheme="majorEastAsia" w:hAnsiTheme="majorHAnsi" w:cstheme="majorBidi"/>
      <w:caps/>
      <w:color w:val="2E74B5" w:themeColor="accent1" w:themeShade="BF"/>
      <w:szCs w:val="26"/>
    </w:rPr>
  </w:style>
  <w:style w:type="paragraph" w:styleId="Heading3">
    <w:name w:val="heading 3"/>
    <w:basedOn w:val="Normal"/>
    <w:link w:val="Heading3Char"/>
    <w:uiPriority w:val="9"/>
    <w:rsid w:val="00430AB4"/>
    <w:pPr>
      <w:numPr>
        <w:ilvl w:val="2"/>
        <w:numId w:val="1"/>
      </w:numPr>
      <w:spacing w:before="240" w:after="240" w:line="240" w:lineRule="auto"/>
      <w:outlineLvl w:val="2"/>
    </w:pPr>
    <w:rPr>
      <w:rFonts w:asciiTheme="majorHAnsi" w:eastAsia="Times New Roman" w:hAnsiTheme="majorHAnsi" w:cs="Times New Roman"/>
      <w:b/>
      <w:bCs/>
      <w:color w:val="2E74B5" w:themeColor="accent1" w:themeShade="BF"/>
      <w:szCs w:val="27"/>
      <w:lang w:eastAsia="es-ES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430AB4"/>
    <w:pPr>
      <w:keepNext/>
      <w:keepLines/>
      <w:numPr>
        <w:ilvl w:val="3"/>
        <w:numId w:val="1"/>
      </w:numPr>
      <w:spacing w:before="240" w:after="240" w:line="240" w:lineRule="auto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430AB4"/>
    <w:rPr>
      <w:rFonts w:asciiTheme="majorHAnsi" w:eastAsiaTheme="majorEastAsia" w:hAnsiTheme="majorHAnsi" w:cstheme="majorBidi"/>
      <w:color w:val="44546A" w:themeColor="text2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430AB4"/>
    <w:rPr>
      <w:rFonts w:asciiTheme="majorHAnsi" w:eastAsiaTheme="majorEastAsia" w:hAnsiTheme="majorHAnsi" w:cstheme="majorBidi"/>
      <w:caps/>
      <w:color w:val="2E74B5" w:themeColor="accent1" w:themeShade="BF"/>
      <w:sz w:val="24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430AB4"/>
    <w:rPr>
      <w:rFonts w:asciiTheme="majorHAnsi" w:eastAsiaTheme="majorEastAsia" w:hAnsiTheme="majorHAnsi" w:cstheme="majorBidi"/>
      <w:i/>
      <w:iCs/>
      <w:color w:val="2E74B5" w:themeColor="accent1" w:themeShade="BF"/>
      <w:sz w:val="24"/>
    </w:rPr>
  </w:style>
  <w:style w:type="character" w:customStyle="1" w:styleId="NoSpacingChar">
    <w:name w:val="No Spacing Char"/>
    <w:basedOn w:val="DefaultParagraphFont"/>
    <w:link w:val="NoSpacing"/>
    <w:uiPriority w:val="1"/>
    <w:qFormat/>
    <w:rsid w:val="00430AB4"/>
    <w:rPr>
      <w:b/>
      <w:i/>
      <w:sz w:val="20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430AB4"/>
    <w:rPr>
      <w:rFonts w:asciiTheme="majorHAnsi" w:eastAsia="Times New Roman" w:hAnsiTheme="majorHAnsi" w:cs="Times New Roman"/>
      <w:b/>
      <w:bCs/>
      <w:color w:val="2E74B5" w:themeColor="accent1" w:themeShade="BF"/>
      <w:sz w:val="24"/>
      <w:szCs w:val="27"/>
      <w:lang w:eastAsia="es-ES"/>
    </w:rPr>
  </w:style>
  <w:style w:type="paragraph" w:customStyle="1" w:styleId="1Title">
    <w:name w:val="1. Title"/>
    <w:basedOn w:val="Normal"/>
    <w:next w:val="BodyText"/>
    <w:qFormat/>
    <w:rsid w:val="008B08F4"/>
    <w:pPr>
      <w:keepNext/>
      <w:spacing w:before="600" w:after="240"/>
      <w:jc w:val="center"/>
    </w:pPr>
    <w:rPr>
      <w:rFonts w:eastAsia="Microsoft YaHei" w:cs="Arial"/>
      <w:b/>
      <w:sz w:val="36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  <w:rPr>
      <w:rFonts w:cs="Arial"/>
    </w:rPr>
  </w:style>
  <w:style w:type="paragraph" w:customStyle="1" w:styleId="6Abstracttext">
    <w:name w:val="6. Abstract_text"/>
    <w:qFormat/>
    <w:rsid w:val="00D93F7F"/>
    <w:pPr>
      <w:spacing w:line="264" w:lineRule="auto"/>
      <w:jc w:val="both"/>
    </w:pPr>
    <w:rPr>
      <w:rFonts w:ascii="Garamond" w:hAnsi="Garamond"/>
      <w:sz w:val="24"/>
      <w:lang w:val="en-US"/>
    </w:rPr>
  </w:style>
  <w:style w:type="paragraph" w:customStyle="1" w:styleId="2Authors">
    <w:name w:val="2. Authors"/>
    <w:basedOn w:val="Normal"/>
    <w:qFormat/>
    <w:rsid w:val="0016418C"/>
    <w:pPr>
      <w:suppressLineNumbers/>
      <w:jc w:val="center"/>
    </w:pPr>
    <w:rPr>
      <w:rFonts w:cs="Arial"/>
    </w:rPr>
  </w:style>
  <w:style w:type="paragraph" w:styleId="NoSpacing">
    <w:name w:val="No Spacing"/>
    <w:link w:val="NoSpacingChar"/>
    <w:uiPriority w:val="1"/>
    <w:qFormat/>
    <w:rsid w:val="00430AB4"/>
    <w:pPr>
      <w:spacing w:after="240"/>
      <w:jc w:val="center"/>
    </w:pPr>
    <w:rPr>
      <w:b/>
      <w:i/>
      <w:sz w:val="20"/>
    </w:rPr>
  </w:style>
  <w:style w:type="paragraph" w:styleId="Header">
    <w:name w:val="header"/>
    <w:basedOn w:val="Normal"/>
    <w:link w:val="HeaderChar"/>
    <w:uiPriority w:val="99"/>
    <w:unhideWhenUsed/>
    <w:rsid w:val="00B23F81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3F81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B23F81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3F81"/>
    <w:rPr>
      <w:rFonts w:ascii="Arial" w:hAnsi="Arial"/>
      <w:sz w:val="24"/>
    </w:rPr>
  </w:style>
  <w:style w:type="character" w:styleId="Hyperlink">
    <w:name w:val="Hyperlink"/>
    <w:basedOn w:val="DefaultParagraphFont"/>
    <w:uiPriority w:val="99"/>
    <w:unhideWhenUsed/>
    <w:rsid w:val="0016418C"/>
    <w:rPr>
      <w:color w:val="0563C1" w:themeColor="hyperlink"/>
      <w:u w:val="single"/>
    </w:rPr>
  </w:style>
  <w:style w:type="character" w:customStyle="1" w:styleId="Mencinsinresolver1">
    <w:name w:val="Mención sin resolver1"/>
    <w:basedOn w:val="DefaultParagraphFont"/>
    <w:uiPriority w:val="99"/>
    <w:semiHidden/>
    <w:unhideWhenUsed/>
    <w:rsid w:val="0016418C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740955"/>
    <w:rPr>
      <w:color w:val="605E5C"/>
      <w:shd w:val="clear" w:color="auto" w:fill="E1DFDD"/>
    </w:rPr>
  </w:style>
  <w:style w:type="paragraph" w:customStyle="1" w:styleId="5Abstracttitle">
    <w:name w:val="5. Abstract_title"/>
    <w:basedOn w:val="Normal"/>
    <w:qFormat/>
    <w:rsid w:val="0040342D"/>
    <w:rPr>
      <w:b/>
      <w:sz w:val="32"/>
      <w:szCs w:val="32"/>
      <w:shd w:val="clear" w:color="auto" w:fill="FFFFFF"/>
      <w:lang w:val="en-US"/>
    </w:rPr>
  </w:style>
  <w:style w:type="paragraph" w:customStyle="1" w:styleId="4Keywords">
    <w:name w:val="4. Keywords"/>
    <w:qFormat/>
    <w:rsid w:val="0040342D"/>
    <w:pPr>
      <w:spacing w:before="480" w:after="240"/>
    </w:pPr>
    <w:rPr>
      <w:rFonts w:ascii="Garamond" w:hAnsi="Garamond"/>
      <w:sz w:val="28"/>
      <w:szCs w:val="28"/>
      <w:lang w:val="en-US"/>
    </w:rPr>
  </w:style>
  <w:style w:type="paragraph" w:customStyle="1" w:styleId="3Affiliations">
    <w:name w:val="3. Affiliations"/>
    <w:qFormat/>
    <w:rsid w:val="0040342D"/>
    <w:pPr>
      <w:jc w:val="center"/>
    </w:pPr>
    <w:rPr>
      <w:rFonts w:ascii="Garamond" w:hAnsi="Garamond" w:cs="Arial"/>
      <w:iCs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416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oman.sturm@fs.uni-lj.si" TargetMode="Externa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ewgae2022@fs.uni-lj.si" TargetMode="Externa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zadel@ecoplin-zadel.si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mailto:dusanka.zeleznik@fs.uni-lj.si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tomaz.kek@fs.uni-lj.si" TargetMode="Externa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2F0F4C-BC09-4564-BF87-6F33ADE159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7</TotalTime>
  <Pages>1</Pages>
  <Words>200</Words>
  <Characters>1145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ADS</dc:creator>
  <dc:description/>
  <cp:lastModifiedBy>Kek, Tomaž</cp:lastModifiedBy>
  <cp:revision>43</cp:revision>
  <cp:lastPrinted>2019-03-06T22:39:00Z</cp:lastPrinted>
  <dcterms:created xsi:type="dcterms:W3CDTF">2021-07-07T12:33:00Z</dcterms:created>
  <dcterms:modified xsi:type="dcterms:W3CDTF">2021-07-08T09:19:00Z</dcterms:modified>
  <dc:language>es-E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